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24</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4</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24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eastAsia"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59,71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2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2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9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新客专享２４期理财产品</w:t>
            </w:r>
            <w:r>
              <w:rPr>
                <w:rFonts w:hint="eastAsia" w:ascii="仿宋" w:hAnsi="仿宋" w:eastAsia="仿宋"/>
                <w:szCs w:val="21"/>
                <w:shd w:val="clear" w:color="auto" w:fill="FFFFFF"/>
                <w:lang w:val="en-US" w:eastAsia="zh-CN"/>
              </w:rPr>
              <w:t xml:space="preserve"> </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06933</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60,625.7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8,836.0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61,350,883.3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7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7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4</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2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7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2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61</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7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72</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1,445,902.8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445,902.8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61,445,902.8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65.8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1,447,068.7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8,534,911.4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05,381.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05,609.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445,902.8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41,461.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74,660.1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36,090.5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05,624.7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72,053.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48,286.3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97,547.7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97,411.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S20盘旅</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83,098.2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36,363.9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292,597.7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4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YqnnyAEzxw6r4tpB/dC5+P84TA0=" w:salt="rillggk1eGsFa3JniESCM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687770"/>
    <w:rsid w:val="109E69E3"/>
    <w:rsid w:val="134F5BC1"/>
    <w:rsid w:val="14A17047"/>
    <w:rsid w:val="14E74041"/>
    <w:rsid w:val="153D2966"/>
    <w:rsid w:val="160A0CEE"/>
    <w:rsid w:val="16977DE1"/>
    <w:rsid w:val="188B46A5"/>
    <w:rsid w:val="195F6954"/>
    <w:rsid w:val="1C311D75"/>
    <w:rsid w:val="2AA204DB"/>
    <w:rsid w:val="2E344397"/>
    <w:rsid w:val="2F5C56FB"/>
    <w:rsid w:val="2F9911AE"/>
    <w:rsid w:val="2FCD2C4F"/>
    <w:rsid w:val="371A037A"/>
    <w:rsid w:val="38721494"/>
    <w:rsid w:val="394F4B22"/>
    <w:rsid w:val="39C80FB3"/>
    <w:rsid w:val="3D305393"/>
    <w:rsid w:val="3F524561"/>
    <w:rsid w:val="4218718A"/>
    <w:rsid w:val="46776F3C"/>
    <w:rsid w:val="4AED4BA6"/>
    <w:rsid w:val="4D1108E2"/>
    <w:rsid w:val="4EE378EB"/>
    <w:rsid w:val="50D46540"/>
    <w:rsid w:val="51EA7BC8"/>
    <w:rsid w:val="54604F6D"/>
    <w:rsid w:val="57FE5038"/>
    <w:rsid w:val="58DF7C14"/>
    <w:rsid w:val="59B351FE"/>
    <w:rsid w:val="5E660FCE"/>
    <w:rsid w:val="621E37DC"/>
    <w:rsid w:val="64F431AF"/>
    <w:rsid w:val="65720557"/>
    <w:rsid w:val="66FC1FF8"/>
    <w:rsid w:val="673B4350"/>
    <w:rsid w:val="67855A67"/>
    <w:rsid w:val="67DF73FA"/>
    <w:rsid w:val="692A41F0"/>
    <w:rsid w:val="6C7928C7"/>
    <w:rsid w:val="6F3D2CEC"/>
    <w:rsid w:val="705B15C4"/>
    <w:rsid w:val="721D77CA"/>
    <w:rsid w:val="72B166F7"/>
    <w:rsid w:val="75EF522D"/>
    <w:rsid w:val="78F3167F"/>
    <w:rsid w:val="79652BE9"/>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B$1:$B$91</c:f>
              <c:numCache>
                <c:formatCode>General</c:formatCode>
                <c:ptCount val="91"/>
                <c:pt idx="0">
                  <c:v>1.0103</c:v>
                </c:pt>
                <c:pt idx="1">
                  <c:v>1.0102</c:v>
                </c:pt>
                <c:pt idx="2">
                  <c:v>1.0102</c:v>
                </c:pt>
                <c:pt idx="3">
                  <c:v>1.0102</c:v>
                </c:pt>
                <c:pt idx="4">
                  <c:v>1.0102</c:v>
                </c:pt>
                <c:pt idx="5">
                  <c:v>1.0114</c:v>
                </c:pt>
                <c:pt idx="6">
                  <c:v>1.0115</c:v>
                </c:pt>
                <c:pt idx="7">
                  <c:v>1.012</c:v>
                </c:pt>
                <c:pt idx="8">
                  <c:v>1.012</c:v>
                </c:pt>
                <c:pt idx="9">
                  <c:v>1.012</c:v>
                </c:pt>
                <c:pt idx="10">
                  <c:v>1.0128</c:v>
                </c:pt>
                <c:pt idx="11">
                  <c:v>1.013</c:v>
                </c:pt>
                <c:pt idx="12">
                  <c:v>1.0129</c:v>
                </c:pt>
                <c:pt idx="13">
                  <c:v>1.0129</c:v>
                </c:pt>
                <c:pt idx="14">
                  <c:v>1.0132</c:v>
                </c:pt>
                <c:pt idx="15">
                  <c:v>1.0132</c:v>
                </c:pt>
                <c:pt idx="16">
                  <c:v>1.0131</c:v>
                </c:pt>
                <c:pt idx="17">
                  <c:v>1.0134</c:v>
                </c:pt>
                <c:pt idx="18">
                  <c:v>1.0136</c:v>
                </c:pt>
                <c:pt idx="19">
                  <c:v>1.0137</c:v>
                </c:pt>
                <c:pt idx="20">
                  <c:v>1.0136</c:v>
                </c:pt>
                <c:pt idx="21">
                  <c:v>1.014</c:v>
                </c:pt>
                <c:pt idx="22">
                  <c:v>1.014</c:v>
                </c:pt>
                <c:pt idx="23">
                  <c:v>1.014</c:v>
                </c:pt>
                <c:pt idx="24">
                  <c:v>1.0147</c:v>
                </c:pt>
                <c:pt idx="25">
                  <c:v>1.0151</c:v>
                </c:pt>
                <c:pt idx="26">
                  <c:v>1.0152</c:v>
                </c:pt>
                <c:pt idx="27">
                  <c:v>1.0153</c:v>
                </c:pt>
                <c:pt idx="28">
                  <c:v>1.0158</c:v>
                </c:pt>
                <c:pt idx="29">
                  <c:v>1.016</c:v>
                </c:pt>
                <c:pt idx="30">
                  <c:v>1.016</c:v>
                </c:pt>
                <c:pt idx="31">
                  <c:v>1.016</c:v>
                </c:pt>
                <c:pt idx="32">
                  <c:v>1.0159</c:v>
                </c:pt>
                <c:pt idx="33">
                  <c:v>1.0159</c:v>
                </c:pt>
                <c:pt idx="34">
                  <c:v>1.017</c:v>
                </c:pt>
                <c:pt idx="35">
                  <c:v>1.017</c:v>
                </c:pt>
                <c:pt idx="36">
                  <c:v>1.017</c:v>
                </c:pt>
                <c:pt idx="37">
                  <c:v>1.017</c:v>
                </c:pt>
                <c:pt idx="38">
                  <c:v>1.0174</c:v>
                </c:pt>
                <c:pt idx="39">
                  <c:v>1.0177</c:v>
                </c:pt>
                <c:pt idx="40">
                  <c:v>1.0172</c:v>
                </c:pt>
                <c:pt idx="41">
                  <c:v>1.0175</c:v>
                </c:pt>
                <c:pt idx="42">
                  <c:v>1.0177</c:v>
                </c:pt>
                <c:pt idx="43">
                  <c:v>1.0177</c:v>
                </c:pt>
                <c:pt idx="44">
                  <c:v>1.0177</c:v>
                </c:pt>
                <c:pt idx="45">
                  <c:v>1.0183</c:v>
                </c:pt>
                <c:pt idx="46">
                  <c:v>1.0188</c:v>
                </c:pt>
                <c:pt idx="47">
                  <c:v>1.0192</c:v>
                </c:pt>
                <c:pt idx="48">
                  <c:v>1.0196</c:v>
                </c:pt>
                <c:pt idx="49">
                  <c:v>1.0198</c:v>
                </c:pt>
                <c:pt idx="50">
                  <c:v>1.0198</c:v>
                </c:pt>
                <c:pt idx="51">
                  <c:v>1.0198</c:v>
                </c:pt>
                <c:pt idx="52">
                  <c:v>1.0206</c:v>
                </c:pt>
                <c:pt idx="53">
                  <c:v>1.0207</c:v>
                </c:pt>
                <c:pt idx="54">
                  <c:v>1.0209</c:v>
                </c:pt>
                <c:pt idx="55">
                  <c:v>1.0214</c:v>
                </c:pt>
                <c:pt idx="56">
                  <c:v>1.0215</c:v>
                </c:pt>
                <c:pt idx="57">
                  <c:v>1.0215</c:v>
                </c:pt>
                <c:pt idx="58">
                  <c:v>1.0215</c:v>
                </c:pt>
                <c:pt idx="59">
                  <c:v>1.022</c:v>
                </c:pt>
                <c:pt idx="60">
                  <c:v>1.0219</c:v>
                </c:pt>
                <c:pt idx="61">
                  <c:v>1.0215</c:v>
                </c:pt>
                <c:pt idx="62">
                  <c:v>1.0214</c:v>
                </c:pt>
                <c:pt idx="63">
                  <c:v>1.0214</c:v>
                </c:pt>
                <c:pt idx="64">
                  <c:v>1.0214</c:v>
                </c:pt>
                <c:pt idx="65">
                  <c:v>1.0214</c:v>
                </c:pt>
                <c:pt idx="66">
                  <c:v>1.0219</c:v>
                </c:pt>
                <c:pt idx="67">
                  <c:v>1.0218</c:v>
                </c:pt>
                <c:pt idx="68">
                  <c:v>1.0218</c:v>
                </c:pt>
                <c:pt idx="69">
                  <c:v>1.0219</c:v>
                </c:pt>
                <c:pt idx="70">
                  <c:v>1.0222</c:v>
                </c:pt>
                <c:pt idx="71">
                  <c:v>1.0222</c:v>
                </c:pt>
                <c:pt idx="72">
                  <c:v>1.0222</c:v>
                </c:pt>
                <c:pt idx="73">
                  <c:v>1.0227</c:v>
                </c:pt>
                <c:pt idx="74">
                  <c:v>1.0219</c:v>
                </c:pt>
                <c:pt idx="75">
                  <c:v>1.0216</c:v>
                </c:pt>
                <c:pt idx="76">
                  <c:v>1.0219</c:v>
                </c:pt>
                <c:pt idx="77">
                  <c:v>1.0222</c:v>
                </c:pt>
                <c:pt idx="78">
                  <c:v>1.0222</c:v>
                </c:pt>
                <c:pt idx="79">
                  <c:v>1.0222</c:v>
                </c:pt>
                <c:pt idx="80">
                  <c:v>1.0229</c:v>
                </c:pt>
                <c:pt idx="81">
                  <c:v>1.0231</c:v>
                </c:pt>
                <c:pt idx="82">
                  <c:v>1.0233</c:v>
                </c:pt>
                <c:pt idx="83">
                  <c:v>1.0237</c:v>
                </c:pt>
                <c:pt idx="84">
                  <c:v>1.0263</c:v>
                </c:pt>
                <c:pt idx="85">
                  <c:v>1.0263</c:v>
                </c:pt>
                <c:pt idx="86">
                  <c:v>1.0263</c:v>
                </c:pt>
                <c:pt idx="87">
                  <c:v>1.0268</c:v>
                </c:pt>
                <c:pt idx="88">
                  <c:v>1.0269</c:v>
                </c:pt>
                <c:pt idx="89">
                  <c:v>1.0271</c:v>
                </c:pt>
                <c:pt idx="90">
                  <c:v>1.027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C$1:$C$91</c:f>
              <c:numCache>
                <c:formatCode>0.00%</c:formatCode>
                <c:ptCount val="91"/>
                <c:pt idx="0">
                  <c:v>0.000198000198000203</c:v>
                </c:pt>
                <c:pt idx="1">
                  <c:v>9.90000989999906e-5</c:v>
                </c:pt>
                <c:pt idx="2">
                  <c:v>9.90000989999906e-5</c:v>
                </c:pt>
                <c:pt idx="3">
                  <c:v>9.90000989999906e-5</c:v>
                </c:pt>
                <c:pt idx="4">
                  <c:v>9.90000989999906e-5</c:v>
                </c:pt>
                <c:pt idx="5">
                  <c:v>0.00128700128700143</c:v>
                </c:pt>
                <c:pt idx="6">
                  <c:v>0.00138600138600142</c:v>
                </c:pt>
                <c:pt idx="7">
                  <c:v>0.00188100188100182</c:v>
                </c:pt>
                <c:pt idx="8">
                  <c:v>0.00188100188100182</c:v>
                </c:pt>
                <c:pt idx="9">
                  <c:v>0.00188100188100182</c:v>
                </c:pt>
                <c:pt idx="10">
                  <c:v>0.00267300267300263</c:v>
                </c:pt>
                <c:pt idx="11">
                  <c:v>0.00287100287100284</c:v>
                </c:pt>
                <c:pt idx="12">
                  <c:v>0.00277200277200262</c:v>
                </c:pt>
                <c:pt idx="13">
                  <c:v>0.00277200277200262</c:v>
                </c:pt>
                <c:pt idx="14">
                  <c:v>0.00306900306900326</c:v>
                </c:pt>
                <c:pt idx="15">
                  <c:v>0.00306900306900326</c:v>
                </c:pt>
                <c:pt idx="16">
                  <c:v>0.00297000297000283</c:v>
                </c:pt>
                <c:pt idx="17">
                  <c:v>0.00326700326700324</c:v>
                </c:pt>
                <c:pt idx="18">
                  <c:v>0.00346500346500345</c:v>
                </c:pt>
                <c:pt idx="19">
                  <c:v>0.00356400356400366</c:v>
                </c:pt>
                <c:pt idx="20">
                  <c:v>0.00346500346500345</c:v>
                </c:pt>
                <c:pt idx="21">
                  <c:v>0.00386100386100385</c:v>
                </c:pt>
                <c:pt idx="22">
                  <c:v>0.00386100386100385</c:v>
                </c:pt>
                <c:pt idx="23">
                  <c:v>0.00386100386100385</c:v>
                </c:pt>
                <c:pt idx="24">
                  <c:v>0.00455400455400445</c:v>
                </c:pt>
                <c:pt idx="25">
                  <c:v>0.00495000495000486</c:v>
                </c:pt>
                <c:pt idx="26">
                  <c:v>0.00504900504900507</c:v>
                </c:pt>
                <c:pt idx="27">
                  <c:v>0.00514800514800529</c:v>
                </c:pt>
                <c:pt idx="28">
                  <c:v>0.00564300564300568</c:v>
                </c:pt>
                <c:pt idx="29">
                  <c:v>0.00584100584100589</c:v>
                </c:pt>
                <c:pt idx="30">
                  <c:v>0.00584100584100589</c:v>
                </c:pt>
                <c:pt idx="31">
                  <c:v>0.00584100584100589</c:v>
                </c:pt>
                <c:pt idx="32">
                  <c:v>0.00574200574200567</c:v>
                </c:pt>
                <c:pt idx="33">
                  <c:v>0.00574200574200567</c:v>
                </c:pt>
                <c:pt idx="34">
                  <c:v>0.00683100683100668</c:v>
                </c:pt>
                <c:pt idx="35">
                  <c:v>0.00683100683100668</c:v>
                </c:pt>
                <c:pt idx="36">
                  <c:v>0.00683100683100668</c:v>
                </c:pt>
                <c:pt idx="37">
                  <c:v>0.00683100683100668</c:v>
                </c:pt>
                <c:pt idx="38">
                  <c:v>0.00722700722700731</c:v>
                </c:pt>
                <c:pt idx="39">
                  <c:v>0.0075240075240075</c:v>
                </c:pt>
                <c:pt idx="40">
                  <c:v>0.00702900702900711</c:v>
                </c:pt>
                <c:pt idx="41">
                  <c:v>0.0073260073260073</c:v>
                </c:pt>
                <c:pt idx="42">
                  <c:v>0.0075240075240075</c:v>
                </c:pt>
                <c:pt idx="43">
                  <c:v>0.0075240075240075</c:v>
                </c:pt>
                <c:pt idx="44">
                  <c:v>0.0075240075240075</c:v>
                </c:pt>
                <c:pt idx="45">
                  <c:v>0.00811800811800811</c:v>
                </c:pt>
                <c:pt idx="46">
                  <c:v>0.00861300861300851</c:v>
                </c:pt>
                <c:pt idx="47">
                  <c:v>0.00900900900900914</c:v>
                </c:pt>
                <c:pt idx="48">
                  <c:v>0.00940500940500955</c:v>
                </c:pt>
                <c:pt idx="49">
                  <c:v>0.00960300960300975</c:v>
                </c:pt>
                <c:pt idx="50">
                  <c:v>0.00960300960300975</c:v>
                </c:pt>
                <c:pt idx="51">
                  <c:v>0.00960300960300975</c:v>
                </c:pt>
                <c:pt idx="52">
                  <c:v>0.0103950103950103</c:v>
                </c:pt>
                <c:pt idx="53">
                  <c:v>0.0104940104940103</c:v>
                </c:pt>
                <c:pt idx="54">
                  <c:v>0.0106920106920105</c:v>
                </c:pt>
                <c:pt idx="55">
                  <c:v>0.0111870111870114</c:v>
                </c:pt>
                <c:pt idx="56">
                  <c:v>0.0112860112860114</c:v>
                </c:pt>
                <c:pt idx="57">
                  <c:v>0.0112860112860114</c:v>
                </c:pt>
                <c:pt idx="58">
                  <c:v>0.0112860112860114</c:v>
                </c:pt>
                <c:pt idx="59">
                  <c:v>0.0117810117810118</c:v>
                </c:pt>
                <c:pt idx="60">
                  <c:v>0.0116820116820118</c:v>
                </c:pt>
                <c:pt idx="61">
                  <c:v>0.0112860112860114</c:v>
                </c:pt>
                <c:pt idx="62">
                  <c:v>0.0111870111870114</c:v>
                </c:pt>
                <c:pt idx="63">
                  <c:v>0.0111870111870114</c:v>
                </c:pt>
                <c:pt idx="64">
                  <c:v>0.0111870111870114</c:v>
                </c:pt>
                <c:pt idx="65">
                  <c:v>0.0111870111870114</c:v>
                </c:pt>
                <c:pt idx="66">
                  <c:v>0.0116820116820118</c:v>
                </c:pt>
                <c:pt idx="67">
                  <c:v>0.0115830115830116</c:v>
                </c:pt>
                <c:pt idx="68">
                  <c:v>0.0115830115830116</c:v>
                </c:pt>
                <c:pt idx="69">
                  <c:v>0.0116820116820118</c:v>
                </c:pt>
                <c:pt idx="70">
                  <c:v>0.011979011979012</c:v>
                </c:pt>
                <c:pt idx="71">
                  <c:v>0.011979011979012</c:v>
                </c:pt>
                <c:pt idx="72">
                  <c:v>0.011979011979012</c:v>
                </c:pt>
                <c:pt idx="73">
                  <c:v>0.0124740124740124</c:v>
                </c:pt>
                <c:pt idx="74">
                  <c:v>0.0116820116820118</c:v>
                </c:pt>
                <c:pt idx="75">
                  <c:v>0.0113850113850114</c:v>
                </c:pt>
                <c:pt idx="76">
                  <c:v>0.0116820116820118</c:v>
                </c:pt>
                <c:pt idx="77">
                  <c:v>0.011979011979012</c:v>
                </c:pt>
                <c:pt idx="78">
                  <c:v>0.011979011979012</c:v>
                </c:pt>
                <c:pt idx="79">
                  <c:v>0.011979011979012</c:v>
                </c:pt>
                <c:pt idx="80">
                  <c:v>0.0126720126720126</c:v>
                </c:pt>
                <c:pt idx="81">
                  <c:v>0.0128700128700128</c:v>
                </c:pt>
                <c:pt idx="82">
                  <c:v>0.0130680130680132</c:v>
                </c:pt>
                <c:pt idx="83">
                  <c:v>0.0134640134640136</c:v>
                </c:pt>
                <c:pt idx="84">
                  <c:v>0.016038016038016</c:v>
                </c:pt>
                <c:pt idx="85">
                  <c:v>0.016038016038016</c:v>
                </c:pt>
                <c:pt idx="86">
                  <c:v>0.016038016038016</c:v>
                </c:pt>
                <c:pt idx="87">
                  <c:v>0.0165330165330164</c:v>
                </c:pt>
                <c:pt idx="88">
                  <c:v>0.0166320166320166</c:v>
                </c:pt>
                <c:pt idx="89">
                  <c:v>0.0168300168300168</c:v>
                </c:pt>
                <c:pt idx="90">
                  <c:v>0.0172260172260172</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E$1:$E$91</c:f>
              <c:numCache>
                <c:formatCode>0.00%</c:formatCode>
                <c:ptCount val="91"/>
                <c:pt idx="0">
                  <c:v>0.000134246575342466</c:v>
                </c:pt>
                <c:pt idx="1">
                  <c:v>0.000268493150684932</c:v>
                </c:pt>
                <c:pt idx="2">
                  <c:v>0.000402739726027397</c:v>
                </c:pt>
                <c:pt idx="3">
                  <c:v>0.000536986301369863</c:v>
                </c:pt>
                <c:pt idx="4">
                  <c:v>0.000671232876712329</c:v>
                </c:pt>
                <c:pt idx="5">
                  <c:v>0.000805479452054795</c:v>
                </c:pt>
                <c:pt idx="6">
                  <c:v>0.00093972602739726</c:v>
                </c:pt>
                <c:pt idx="7">
                  <c:v>0.00107397260273973</c:v>
                </c:pt>
                <c:pt idx="8">
                  <c:v>0.00120821917808219</c:v>
                </c:pt>
                <c:pt idx="9">
                  <c:v>0.00134246575342466</c:v>
                </c:pt>
                <c:pt idx="10">
                  <c:v>0.00147671232876712</c:v>
                </c:pt>
                <c:pt idx="11">
                  <c:v>0.00161095890410959</c:v>
                </c:pt>
                <c:pt idx="12">
                  <c:v>0.00174520547945205</c:v>
                </c:pt>
                <c:pt idx="13">
                  <c:v>0.00187945205479452</c:v>
                </c:pt>
                <c:pt idx="14">
                  <c:v>0.00201369863013699</c:v>
                </c:pt>
                <c:pt idx="15">
                  <c:v>0.00214794520547945</c:v>
                </c:pt>
                <c:pt idx="16">
                  <c:v>0.00228219178082192</c:v>
                </c:pt>
                <c:pt idx="17">
                  <c:v>0.00241643835616438</c:v>
                </c:pt>
                <c:pt idx="18">
                  <c:v>0.00255068493150685</c:v>
                </c:pt>
                <c:pt idx="19">
                  <c:v>0.00268493150684931</c:v>
                </c:pt>
                <c:pt idx="20">
                  <c:v>0.00281917808219178</c:v>
                </c:pt>
                <c:pt idx="21">
                  <c:v>0.00295342465753425</c:v>
                </c:pt>
                <c:pt idx="22">
                  <c:v>0.00308767123287671</c:v>
                </c:pt>
                <c:pt idx="23">
                  <c:v>0.00322191780821918</c:v>
                </c:pt>
                <c:pt idx="24">
                  <c:v>0.00335616438356164</c:v>
                </c:pt>
                <c:pt idx="25">
                  <c:v>0.00349041095890411</c:v>
                </c:pt>
                <c:pt idx="26">
                  <c:v>0.00362465753424658</c:v>
                </c:pt>
                <c:pt idx="27">
                  <c:v>0.00375890410958904</c:v>
                </c:pt>
                <c:pt idx="28">
                  <c:v>0.00389315068493151</c:v>
                </c:pt>
                <c:pt idx="29">
                  <c:v>0.00402739726027397</c:v>
                </c:pt>
                <c:pt idx="30">
                  <c:v>0.00416164383561644</c:v>
                </c:pt>
                <c:pt idx="31">
                  <c:v>0.0042958904109589</c:v>
                </c:pt>
                <c:pt idx="32">
                  <c:v>0.00443013698630137</c:v>
                </c:pt>
                <c:pt idx="33">
                  <c:v>0.00456438356164384</c:v>
                </c:pt>
                <c:pt idx="34">
                  <c:v>0.0046986301369863</c:v>
                </c:pt>
                <c:pt idx="35">
                  <c:v>0.00483287671232877</c:v>
                </c:pt>
                <c:pt idx="36">
                  <c:v>0.00496712328767123</c:v>
                </c:pt>
                <c:pt idx="37">
                  <c:v>0.0051013698630137</c:v>
                </c:pt>
                <c:pt idx="38">
                  <c:v>0.00523561643835616</c:v>
                </c:pt>
                <c:pt idx="39">
                  <c:v>0.00536986301369863</c:v>
                </c:pt>
                <c:pt idx="40">
                  <c:v>0.0055041095890411</c:v>
                </c:pt>
                <c:pt idx="41">
                  <c:v>0.00563835616438356</c:v>
                </c:pt>
                <c:pt idx="42">
                  <c:v>0.00577260273972603</c:v>
                </c:pt>
                <c:pt idx="43">
                  <c:v>0.00590684931506849</c:v>
                </c:pt>
                <c:pt idx="44">
                  <c:v>0.00604109589041096</c:v>
                </c:pt>
                <c:pt idx="45">
                  <c:v>0.00617534246575342</c:v>
                </c:pt>
                <c:pt idx="46">
                  <c:v>0.00630958904109589</c:v>
                </c:pt>
                <c:pt idx="47">
                  <c:v>0.00644383561643836</c:v>
                </c:pt>
                <c:pt idx="48">
                  <c:v>0.00657808219178082</c:v>
                </c:pt>
                <c:pt idx="49">
                  <c:v>0.00671232876712329</c:v>
                </c:pt>
                <c:pt idx="50">
                  <c:v>0.00684657534246575</c:v>
                </c:pt>
                <c:pt idx="51">
                  <c:v>0.00698082191780822</c:v>
                </c:pt>
                <c:pt idx="52">
                  <c:v>0.00711506849315068</c:v>
                </c:pt>
                <c:pt idx="53">
                  <c:v>0.00724931506849315</c:v>
                </c:pt>
                <c:pt idx="54">
                  <c:v>0.00738356164383562</c:v>
                </c:pt>
                <c:pt idx="55">
                  <c:v>0.00751780821917808</c:v>
                </c:pt>
                <c:pt idx="56">
                  <c:v>0.00765205479452055</c:v>
                </c:pt>
                <c:pt idx="57">
                  <c:v>0.00778630136986301</c:v>
                </c:pt>
                <c:pt idx="58">
                  <c:v>0.00792054794520548</c:v>
                </c:pt>
                <c:pt idx="59">
                  <c:v>0.00805479452054795</c:v>
                </c:pt>
                <c:pt idx="60">
                  <c:v>0.00818904109589041</c:v>
                </c:pt>
                <c:pt idx="61">
                  <c:v>0.00832328767123288</c:v>
                </c:pt>
                <c:pt idx="62">
                  <c:v>0.00845753424657534</c:v>
                </c:pt>
                <c:pt idx="63">
                  <c:v>0.00859178082191781</c:v>
                </c:pt>
                <c:pt idx="64">
                  <c:v>0.00872602739726027</c:v>
                </c:pt>
                <c:pt idx="65">
                  <c:v>0.00886027397260274</c:v>
                </c:pt>
                <c:pt idx="66">
                  <c:v>0.00899452054794521</c:v>
                </c:pt>
                <c:pt idx="67">
                  <c:v>0.00912876712328767</c:v>
                </c:pt>
                <c:pt idx="68">
                  <c:v>0.00926301369863014</c:v>
                </c:pt>
                <c:pt idx="69">
                  <c:v>0.0093972602739726</c:v>
                </c:pt>
                <c:pt idx="70">
                  <c:v>0.00953150684931507</c:v>
                </c:pt>
                <c:pt idx="71">
                  <c:v>0.00966575342465753</c:v>
                </c:pt>
                <c:pt idx="72">
                  <c:v>0.0098</c:v>
                </c:pt>
                <c:pt idx="73">
                  <c:v>0.00993424657534247</c:v>
                </c:pt>
                <c:pt idx="74">
                  <c:v>0.0100684931506849</c:v>
                </c:pt>
                <c:pt idx="75">
                  <c:v>0.0102027397260274</c:v>
                </c:pt>
                <c:pt idx="76">
                  <c:v>0.0103369863013699</c:v>
                </c:pt>
                <c:pt idx="77">
                  <c:v>0.0104712328767123</c:v>
                </c:pt>
                <c:pt idx="78">
                  <c:v>0.0106054794520548</c:v>
                </c:pt>
                <c:pt idx="79">
                  <c:v>0.0107397260273973</c:v>
                </c:pt>
                <c:pt idx="80">
                  <c:v>0.0108739726027397</c:v>
                </c:pt>
                <c:pt idx="81">
                  <c:v>0.0110082191780822</c:v>
                </c:pt>
                <c:pt idx="82">
                  <c:v>0.0111424657534247</c:v>
                </c:pt>
                <c:pt idx="83">
                  <c:v>0.0112767123287671</c:v>
                </c:pt>
                <c:pt idx="84">
                  <c:v>0.0114109589041096</c:v>
                </c:pt>
                <c:pt idx="85">
                  <c:v>0.0115452054794521</c:v>
                </c:pt>
                <c:pt idx="86">
                  <c:v>0.0116794520547945</c:v>
                </c:pt>
                <c:pt idx="87">
                  <c:v>0.011813698630137</c:v>
                </c:pt>
                <c:pt idx="88">
                  <c:v>0.0119479452054795</c:v>
                </c:pt>
                <c:pt idx="89">
                  <c:v>0.0120821917808219</c:v>
                </c:pt>
                <c:pt idx="90">
                  <c:v>0.012216438356164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08-08T09:22:4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